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6C0BA" w14:textId="77777777" w:rsidR="00146D5B" w:rsidRPr="00146D5B" w:rsidRDefault="00146D5B" w:rsidP="00146D5B">
      <w:pPr>
        <w:jc w:val="center"/>
        <w:rPr>
          <w:rFonts w:ascii="Times New Roman" w:hAnsi="Times New Roman" w:cs="Times New Roman"/>
          <w:sz w:val="22"/>
          <w:lang w:val="en-GB"/>
        </w:rPr>
      </w:pPr>
      <w:bookmarkStart w:id="0" w:name="_Hlk66449096"/>
      <w:r w:rsidRPr="00146D5B">
        <w:rPr>
          <w:rFonts w:ascii="Times New Roman" w:hAnsi="Times New Roman" w:cs="Times New Roman"/>
          <w:sz w:val="22"/>
          <w:lang w:val="en-GB"/>
        </w:rPr>
        <w:t>PASIFIC Programme</w:t>
      </w:r>
    </w:p>
    <w:p w14:paraId="042C9729" w14:textId="77777777" w:rsidR="00146D5B" w:rsidRPr="00146D5B" w:rsidRDefault="00146D5B" w:rsidP="00146D5B">
      <w:pPr>
        <w:jc w:val="center"/>
        <w:rPr>
          <w:rFonts w:ascii="Times New Roman" w:hAnsi="Times New Roman" w:cs="Times New Roman"/>
          <w:sz w:val="22"/>
          <w:lang w:val="en-GB"/>
        </w:rPr>
      </w:pPr>
      <w:r w:rsidRPr="00146D5B">
        <w:rPr>
          <w:rFonts w:ascii="Times New Roman" w:hAnsi="Times New Roman" w:cs="Times New Roman"/>
          <w:sz w:val="22"/>
          <w:lang w:val="en-GB"/>
        </w:rPr>
        <w:t>of the Polish Academy of Sciences</w:t>
      </w:r>
    </w:p>
    <w:p w14:paraId="3DAFAF79" w14:textId="77777777" w:rsidR="00146D5B" w:rsidRPr="00146D5B" w:rsidRDefault="00146D5B" w:rsidP="00146D5B">
      <w:pPr>
        <w:jc w:val="center"/>
        <w:rPr>
          <w:rFonts w:ascii="Times New Roman" w:hAnsi="Times New Roman" w:cs="Times New Roman"/>
          <w:sz w:val="22"/>
          <w:lang w:val="en-GB"/>
        </w:rPr>
      </w:pPr>
      <w:r w:rsidRPr="00146D5B">
        <w:rPr>
          <w:rFonts w:ascii="Times New Roman" w:hAnsi="Times New Roman" w:cs="Times New Roman"/>
          <w:sz w:val="22"/>
          <w:lang w:val="en-GB"/>
        </w:rPr>
        <w:t>PASIFIC Call 1</w:t>
      </w:r>
    </w:p>
    <w:p w14:paraId="6A713D59" w14:textId="77777777" w:rsidR="00146D5B" w:rsidRPr="00146D5B" w:rsidRDefault="00146D5B" w:rsidP="00C92E44">
      <w:pPr>
        <w:jc w:val="center"/>
        <w:rPr>
          <w:rStyle w:val="Pogrubienie"/>
          <w:rFonts w:ascii="Times New Roman" w:hAnsi="Times New Roman" w:cs="Times New Roman"/>
          <w:color w:val="auto"/>
          <w:sz w:val="22"/>
          <w:lang w:val="en-GB"/>
        </w:rPr>
      </w:pPr>
    </w:p>
    <w:p w14:paraId="12D1FA7A" w14:textId="7C8737B6" w:rsidR="00C92E44" w:rsidRPr="00146D5B" w:rsidRDefault="00C92E44" w:rsidP="00C92E44">
      <w:pPr>
        <w:jc w:val="center"/>
        <w:rPr>
          <w:rStyle w:val="Pogrubienie"/>
          <w:rFonts w:ascii="Times New Roman" w:hAnsi="Times New Roman" w:cs="Times New Roman"/>
          <w:color w:val="auto"/>
          <w:sz w:val="22"/>
          <w:lang w:val="en-GB"/>
        </w:rPr>
      </w:pPr>
      <w:r w:rsidRPr="00146D5B">
        <w:rPr>
          <w:rStyle w:val="Pogrubienie"/>
          <w:rFonts w:ascii="Times New Roman" w:hAnsi="Times New Roman" w:cs="Times New Roman"/>
          <w:color w:val="auto"/>
          <w:sz w:val="22"/>
          <w:lang w:val="en-GB"/>
        </w:rPr>
        <w:t>ETHICS SELF-ASSESSMENT</w:t>
      </w:r>
    </w:p>
    <w:p w14:paraId="196E1E9F" w14:textId="77777777" w:rsidR="00C92E44" w:rsidRPr="00146D5B" w:rsidRDefault="00C92E44" w:rsidP="00C92E44">
      <w:pPr>
        <w:jc w:val="center"/>
        <w:rPr>
          <w:rFonts w:ascii="Times New Roman" w:eastAsia="Times New Roman" w:hAnsi="Times New Roman" w:cs="Times New Roman"/>
          <w:sz w:val="22"/>
          <w:lang w:val="en-US"/>
        </w:rPr>
      </w:pPr>
      <w:r w:rsidRPr="00146D5B">
        <w:rPr>
          <w:rFonts w:ascii="Times New Roman" w:hAnsi="Times New Roman" w:cs="Times New Roman"/>
          <w:sz w:val="22"/>
          <w:lang w:val="en-US"/>
        </w:rPr>
        <w:t>Acronym</w:t>
      </w:r>
    </w:p>
    <w:p w14:paraId="30997841" w14:textId="447BE3F2" w:rsidR="00C92E44" w:rsidRPr="007F36C7" w:rsidRDefault="00C92E44" w:rsidP="00C92E44">
      <w:pPr>
        <w:jc w:val="center"/>
        <w:rPr>
          <w:rFonts w:ascii="Times New Roman" w:hAnsi="Times New Roman" w:cs="Times New Roman"/>
          <w:i/>
          <w:iCs/>
          <w:sz w:val="28"/>
          <w:szCs w:val="28"/>
          <w:lang w:val="en-US"/>
        </w:rPr>
      </w:pPr>
      <w:r w:rsidRPr="007F36C7">
        <w:rPr>
          <w:rFonts w:ascii="Times New Roman" w:hAnsi="Times New Roman" w:cs="Times New Roman"/>
          <w:i/>
          <w:iCs/>
          <w:sz w:val="28"/>
          <w:szCs w:val="28"/>
          <w:lang w:val="en-US"/>
        </w:rPr>
        <w:t>Title of the project</w:t>
      </w:r>
    </w:p>
    <w:p w14:paraId="0AA71BD3" w14:textId="77777777" w:rsidR="00C92E44" w:rsidRPr="00146D5B" w:rsidRDefault="00C92E44" w:rsidP="00C92E44">
      <w:pPr>
        <w:jc w:val="center"/>
        <w:rPr>
          <w:rFonts w:ascii="Times New Roman" w:eastAsia="Times New Roman" w:hAnsi="Times New Roman" w:cs="Times New Roman"/>
          <w:sz w:val="22"/>
          <w:lang w:val="en-US"/>
        </w:rPr>
      </w:pPr>
    </w:p>
    <w:p w14:paraId="47E328B2" w14:textId="5FE4A396" w:rsidR="00C92E44" w:rsidRPr="00146D5B" w:rsidRDefault="00C92E44" w:rsidP="00C92E44">
      <w:pPr>
        <w:jc w:val="both"/>
        <w:rPr>
          <w:rStyle w:val="eop"/>
          <w:rFonts w:ascii="Times New Roman" w:hAnsi="Times New Roman" w:cs="Times New Roman"/>
          <w:i/>
          <w:sz w:val="22"/>
          <w:u w:val="single"/>
          <w:lang w:val="en-US"/>
        </w:rPr>
      </w:pPr>
      <w:r w:rsidRPr="00146D5B">
        <w:rPr>
          <w:rStyle w:val="normaltextrun"/>
          <w:rFonts w:ascii="Times New Roman" w:hAnsi="Times New Roman" w:cs="Times New Roman"/>
          <w:i/>
          <w:sz w:val="22"/>
          <w:u w:val="single"/>
          <w:lang w:val="en-US"/>
        </w:rPr>
        <w:t>When filling out the proposal, delete the text in italics.</w:t>
      </w:r>
      <w:r w:rsidRPr="00146D5B">
        <w:rPr>
          <w:rStyle w:val="eop"/>
          <w:rFonts w:ascii="Times New Roman" w:hAnsi="Times New Roman" w:cs="Times New Roman"/>
          <w:i/>
          <w:sz w:val="22"/>
          <w:u w:val="single"/>
          <w:lang w:val="en-US"/>
        </w:rPr>
        <w:t> </w:t>
      </w:r>
    </w:p>
    <w:p w14:paraId="6164A82D" w14:textId="77777777" w:rsidR="00C92E44" w:rsidRPr="00146D5B" w:rsidRDefault="00C92E44" w:rsidP="00C92E44">
      <w:pPr>
        <w:jc w:val="both"/>
        <w:rPr>
          <w:rFonts w:ascii="Times New Roman" w:hAnsi="Times New Roman" w:cs="Times New Roman"/>
          <w:sz w:val="22"/>
          <w:lang w:val="en-US"/>
        </w:rPr>
      </w:pPr>
    </w:p>
    <w:p w14:paraId="709D1398"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Applicant’s full name: </w:t>
      </w:r>
    </w:p>
    <w:p w14:paraId="5505B3BD"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Host Institute: </w:t>
      </w:r>
    </w:p>
    <w:p w14:paraId="56CD4DDF"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Supervisor’s full name: </w:t>
      </w:r>
    </w:p>
    <w:p w14:paraId="1D3159A7" w14:textId="77777777" w:rsidR="00C92E44" w:rsidRPr="00146D5B" w:rsidRDefault="00C92E44" w:rsidP="00C92E44">
      <w:pPr>
        <w:spacing w:line="256" w:lineRule="auto"/>
        <w:jc w:val="both"/>
        <w:rPr>
          <w:rFonts w:ascii="Times New Roman" w:hAnsi="Times New Roman" w:cs="Times New Roman"/>
          <w:sz w:val="22"/>
          <w:lang w:val="en-US"/>
        </w:rPr>
      </w:pPr>
      <w:r w:rsidRPr="00146D5B">
        <w:rPr>
          <w:rFonts w:ascii="Times New Roman" w:hAnsi="Times New Roman" w:cs="Times New Roman"/>
          <w:sz w:val="22"/>
          <w:lang w:val="en-US"/>
        </w:rPr>
        <w:t>Institute supporting the Host Institute:</w:t>
      </w:r>
      <w:r w:rsidRPr="00146D5B">
        <w:rPr>
          <w:rFonts w:ascii="Times New Roman" w:hAnsi="Times New Roman" w:cs="Times New Roman"/>
          <w:i/>
          <w:sz w:val="22"/>
          <w:lang w:val="en-US"/>
        </w:rPr>
        <w:t xml:space="preserve"> (if applicable)</w:t>
      </w:r>
    </w:p>
    <w:p w14:paraId="3510F14C" w14:textId="094915E4" w:rsidR="00C92E44" w:rsidRPr="00146D5B" w:rsidRDefault="00C92E44" w:rsidP="00C92E44">
      <w:pPr>
        <w:rPr>
          <w:rFonts w:ascii="Times New Roman" w:hAnsi="Times New Roman" w:cs="Times New Roman"/>
          <w:b/>
          <w:sz w:val="22"/>
          <w:lang w:val="en-US"/>
        </w:rPr>
      </w:pPr>
      <w:r w:rsidRPr="00146D5B">
        <w:rPr>
          <w:rFonts w:ascii="Times New Roman" w:hAnsi="Times New Roman" w:cs="Times New Roman"/>
          <w:sz w:val="22"/>
          <w:lang w:val="en-US"/>
        </w:rPr>
        <w:t xml:space="preserve">Supporting Supervisor’s full name: </w:t>
      </w:r>
      <w:r w:rsidRPr="00146D5B">
        <w:rPr>
          <w:rFonts w:ascii="Times New Roman" w:hAnsi="Times New Roman" w:cs="Times New Roman"/>
          <w:i/>
          <w:sz w:val="22"/>
          <w:lang w:val="en-US"/>
        </w:rPr>
        <w:t>(if applicable)</w:t>
      </w:r>
    </w:p>
    <w:p w14:paraId="07EC672D" w14:textId="3EA07816" w:rsidR="00C92E44" w:rsidRPr="00146D5B" w:rsidRDefault="00C92E44" w:rsidP="002E6339">
      <w:pPr>
        <w:jc w:val="right"/>
        <w:rPr>
          <w:rFonts w:ascii="Times New Roman" w:hAnsi="Times New Roman" w:cs="Times New Roman"/>
          <w:b/>
          <w:sz w:val="22"/>
          <w:lang w:val="en-US"/>
        </w:rPr>
      </w:pPr>
    </w:p>
    <w:p w14:paraId="2D2BAB1A" w14:textId="7F4FC661" w:rsidR="00C92E44" w:rsidRPr="00146D5B" w:rsidRDefault="00C92E44" w:rsidP="002E6339">
      <w:pPr>
        <w:jc w:val="right"/>
        <w:rPr>
          <w:rFonts w:ascii="Times New Roman" w:hAnsi="Times New Roman" w:cs="Times New Roman"/>
          <w:b/>
          <w:sz w:val="22"/>
          <w:lang w:val="en-US"/>
        </w:rPr>
      </w:pPr>
    </w:p>
    <w:p w14:paraId="327A7173" w14:textId="77777777" w:rsidR="00C92E44" w:rsidRPr="00146D5B" w:rsidRDefault="00C92E44" w:rsidP="002E6339">
      <w:pPr>
        <w:jc w:val="right"/>
        <w:rPr>
          <w:rFonts w:ascii="Times New Roman" w:hAnsi="Times New Roman" w:cs="Times New Roman"/>
          <w:b/>
          <w:sz w:val="22"/>
          <w:lang w:val="en-US"/>
        </w:rPr>
      </w:pPr>
    </w:p>
    <w:p w14:paraId="6E5114D2" w14:textId="77777777" w:rsidR="00C92E44" w:rsidRPr="00146D5B" w:rsidRDefault="00C92E44" w:rsidP="002E6339">
      <w:pPr>
        <w:jc w:val="right"/>
        <w:rPr>
          <w:rFonts w:ascii="Times New Roman" w:hAnsi="Times New Roman" w:cs="Times New Roman"/>
          <w:b/>
          <w:sz w:val="22"/>
          <w:lang w:val="en-US"/>
        </w:rPr>
      </w:pPr>
    </w:p>
    <w:p w14:paraId="72A53537" w14:textId="77777777" w:rsidR="002E6339" w:rsidRPr="00146D5B" w:rsidRDefault="002E6339" w:rsidP="00C92E44">
      <w:pPr>
        <w:rPr>
          <w:rFonts w:ascii="Times New Roman" w:hAnsi="Times New Roman" w:cs="Times New Roman"/>
          <w:i/>
          <w:iCs/>
          <w:sz w:val="22"/>
          <w:lang w:val="en-US"/>
        </w:rPr>
      </w:pPr>
    </w:p>
    <w:bookmarkEnd w:id="0"/>
    <w:p w14:paraId="0D8EBAFE" w14:textId="77CB1A23" w:rsidR="00C92E44" w:rsidRPr="00146D5B" w:rsidRDefault="00C92E44" w:rsidP="00C92E44">
      <w:pPr>
        <w:jc w:val="both"/>
        <w:rPr>
          <w:rFonts w:ascii="Times New Roman" w:hAnsi="Times New Roman" w:cs="Times New Roman"/>
          <w:i/>
          <w:iCs/>
          <w:sz w:val="22"/>
          <w:lang w:val="en-US"/>
        </w:rPr>
      </w:pPr>
      <w:r w:rsidRPr="00146D5B">
        <w:rPr>
          <w:rFonts w:ascii="Times New Roman" w:hAnsi="Times New Roman" w:cs="Times New Roman"/>
          <w:i/>
          <w:iCs/>
          <w:sz w:val="22"/>
          <w:lang w:val="en-US"/>
        </w:rPr>
        <w:t>Instruction: Please indicate all the areas that you have identified in the ethics issues table. Describe how you plan to address the ethical issues in each of these respective areas and the measures that you plan to undertake to mitigate them in order to adhere to the ethical principles, relevant European legislations, international regulations and the Polish law.</w:t>
      </w:r>
    </w:p>
    <w:p w14:paraId="45B6962B" w14:textId="77777777" w:rsidR="00C92E44" w:rsidRPr="00146D5B" w:rsidRDefault="00C92E44" w:rsidP="00C92E44">
      <w:pPr>
        <w:rPr>
          <w:rFonts w:ascii="Times New Roman" w:hAnsi="Times New Roman" w:cs="Times New Roman"/>
          <w:i/>
          <w:iCs/>
          <w:sz w:val="22"/>
          <w:lang w:val="en-US"/>
        </w:rPr>
      </w:pPr>
    </w:p>
    <w:p w14:paraId="37A86B08" w14:textId="5EEDB650" w:rsidR="00C92E44" w:rsidRPr="00146D5B" w:rsidRDefault="00C92E44" w:rsidP="6231086C">
      <w:pPr>
        <w:jc w:val="both"/>
        <w:rPr>
          <w:rFonts w:ascii="Times New Roman" w:hAnsi="Times New Roman" w:cs="Times New Roman"/>
          <w:i/>
          <w:iCs/>
          <w:sz w:val="22"/>
          <w:lang w:val="en-US"/>
        </w:rPr>
      </w:pPr>
      <w:r w:rsidRPr="00146D5B">
        <w:rPr>
          <w:rFonts w:ascii="Times New Roman" w:hAnsi="Times New Roman" w:cs="Times New Roman"/>
          <w:i/>
          <w:iCs/>
          <w:sz w:val="22"/>
          <w:lang w:val="en-US"/>
        </w:rPr>
        <w:t xml:space="preserve">Explain in detail the identified ethical issues in relation to: </w:t>
      </w:r>
      <w:r w:rsidRPr="00146D5B">
        <w:rPr>
          <w:rFonts w:ascii="Times New Roman" w:hAnsi="Times New Roman" w:cs="Times New Roman"/>
          <w:b/>
          <w:bCs/>
          <w:i/>
          <w:iCs/>
          <w:sz w:val="22"/>
          <w:lang w:val="en-US"/>
        </w:rPr>
        <w:t>1)</w:t>
      </w:r>
      <w:r w:rsidRPr="00146D5B">
        <w:rPr>
          <w:rFonts w:ascii="Times New Roman" w:hAnsi="Times New Roman" w:cs="Times New Roman"/>
          <w:i/>
          <w:iCs/>
          <w:sz w:val="22"/>
          <w:lang w:val="en-US"/>
        </w:rPr>
        <w:t xml:space="preserve"> </w:t>
      </w:r>
      <w:r w:rsidRPr="00146D5B">
        <w:rPr>
          <w:rFonts w:ascii="Times New Roman" w:hAnsi="Times New Roman" w:cs="Times New Roman"/>
          <w:b/>
          <w:bCs/>
          <w:i/>
          <w:iCs/>
          <w:sz w:val="22"/>
          <w:lang w:val="en-US"/>
        </w:rPr>
        <w:t>the methodology, 2) objectives of the activities planned, 3) the potential impact of the activities planned</w:t>
      </w:r>
      <w:r w:rsidRPr="00146D5B">
        <w:rPr>
          <w:rFonts w:ascii="Times New Roman" w:hAnsi="Times New Roman" w:cs="Times New Roman"/>
          <w:i/>
          <w:iCs/>
          <w:sz w:val="22"/>
          <w:lang w:val="en-US"/>
        </w:rPr>
        <w:t xml:space="preserve">. Specify any ethics </w:t>
      </w:r>
      <w:r w:rsidR="0C99595F" w:rsidRPr="00146D5B">
        <w:rPr>
          <w:rFonts w:ascii="Times New Roman" w:hAnsi="Times New Roman" w:cs="Times New Roman"/>
          <w:i/>
          <w:iCs/>
          <w:sz w:val="22"/>
          <w:lang w:val="en-US"/>
        </w:rPr>
        <w:t>approvals</w:t>
      </w:r>
      <w:r w:rsidR="4DEE0C19" w:rsidRPr="00146D5B">
        <w:rPr>
          <w:rFonts w:ascii="Times New Roman" w:hAnsi="Times New Roman" w:cs="Times New Roman"/>
          <w:i/>
          <w:iCs/>
          <w:sz w:val="22"/>
          <w:lang w:val="en-US"/>
        </w:rPr>
        <w:t>, licen</w:t>
      </w:r>
      <w:r w:rsidR="0F53C300" w:rsidRPr="00146D5B">
        <w:rPr>
          <w:rFonts w:ascii="Times New Roman" w:hAnsi="Times New Roman" w:cs="Times New Roman"/>
          <w:i/>
          <w:iCs/>
          <w:sz w:val="22"/>
          <w:lang w:val="en-US"/>
        </w:rPr>
        <w:t>s</w:t>
      </w:r>
      <w:r w:rsidR="4DEE0C19" w:rsidRPr="00146D5B">
        <w:rPr>
          <w:rFonts w:ascii="Times New Roman" w:hAnsi="Times New Roman" w:cs="Times New Roman"/>
          <w:i/>
          <w:iCs/>
          <w:sz w:val="22"/>
          <w:lang w:val="en-US"/>
        </w:rPr>
        <w:t>es</w:t>
      </w:r>
      <w:r w:rsidR="0C99595F" w:rsidRPr="00146D5B">
        <w:rPr>
          <w:rFonts w:ascii="Times New Roman" w:hAnsi="Times New Roman" w:cs="Times New Roman"/>
          <w:i/>
          <w:iCs/>
          <w:sz w:val="22"/>
          <w:lang w:val="en-US"/>
        </w:rPr>
        <w:t xml:space="preserve"> or certificates</w:t>
      </w:r>
      <w:r w:rsidRPr="00146D5B">
        <w:rPr>
          <w:rFonts w:ascii="Times New Roman" w:hAnsi="Times New Roman" w:cs="Times New Roman"/>
          <w:i/>
          <w:iCs/>
          <w:sz w:val="22"/>
          <w:lang w:val="en-US"/>
        </w:rPr>
        <w:t xml:space="preserve"> that you possess, or could provide at the beginning of the project. You can also include the</w:t>
      </w:r>
      <w:r w:rsidR="59289A8F" w:rsidRPr="00146D5B">
        <w:rPr>
          <w:rFonts w:ascii="Times New Roman" w:hAnsi="Times New Roman" w:cs="Times New Roman"/>
          <w:i/>
          <w:iCs/>
          <w:sz w:val="22"/>
          <w:lang w:val="en-US"/>
        </w:rPr>
        <w:t>ir</w:t>
      </w:r>
      <w:r w:rsidRPr="00146D5B">
        <w:rPr>
          <w:rFonts w:ascii="Times New Roman" w:hAnsi="Times New Roman" w:cs="Times New Roman"/>
          <w:i/>
          <w:iCs/>
          <w:sz w:val="22"/>
          <w:lang w:val="en-US"/>
        </w:rPr>
        <w:t xml:space="preserve"> scans as an attachment in the application system.</w:t>
      </w:r>
    </w:p>
    <w:p w14:paraId="69A19B2E" w14:textId="77777777" w:rsidR="00C92E44" w:rsidRPr="00146D5B" w:rsidRDefault="00C92E44" w:rsidP="00C92E44">
      <w:pPr>
        <w:rPr>
          <w:rFonts w:ascii="Times New Roman" w:hAnsi="Times New Roman" w:cs="Times New Roman"/>
          <w:i/>
          <w:iCs/>
          <w:sz w:val="22"/>
          <w:lang w:val="en-US"/>
        </w:rPr>
      </w:pPr>
    </w:p>
    <w:p w14:paraId="531ED3B1" w14:textId="77777777" w:rsidR="00C92E44" w:rsidRPr="00146D5B" w:rsidRDefault="00C92E44" w:rsidP="00C92E44">
      <w:pPr>
        <w:jc w:val="both"/>
        <w:rPr>
          <w:rFonts w:ascii="Times New Roman" w:hAnsi="Times New Roman" w:cs="Times New Roman"/>
          <w:i/>
          <w:iCs/>
          <w:sz w:val="22"/>
          <w:lang w:val="en-US"/>
        </w:rPr>
      </w:pPr>
      <w:r w:rsidRPr="00146D5B">
        <w:rPr>
          <w:rFonts w:ascii="Times New Roman" w:hAnsi="Times New Roman" w:cs="Times New Roman"/>
          <w:i/>
          <w:iCs/>
          <w:sz w:val="22"/>
          <w:lang w:val="en-US"/>
        </w:rPr>
        <w:t>In preparing the Ethics self-assessment the following documents might be of assistance to you:</w:t>
      </w:r>
    </w:p>
    <w:p w14:paraId="60AC1992" w14:textId="77777777" w:rsidR="00C92E44" w:rsidRPr="00146D5B" w:rsidRDefault="00C92E44" w:rsidP="002F255D">
      <w:pPr>
        <w:pStyle w:val="Listapunktowana1"/>
        <w:numPr>
          <w:ilvl w:val="0"/>
          <w:numId w:val="7"/>
        </w:numPr>
        <w:rPr>
          <w:rFonts w:ascii="Times New Roman" w:hAnsi="Times New Roman" w:cs="Times New Roman"/>
          <w:sz w:val="22"/>
          <w:lang w:val="en-US"/>
        </w:rPr>
      </w:pPr>
      <w:r w:rsidRPr="00146D5B">
        <w:rPr>
          <w:rFonts w:ascii="Times New Roman" w:hAnsi="Times New Roman" w:cs="Times New Roman"/>
          <w:sz w:val="22"/>
          <w:lang w:val="en-US"/>
        </w:rPr>
        <w:t>Guide for the PASIFIC Applicants</w:t>
      </w:r>
    </w:p>
    <w:p w14:paraId="455DE1F0" w14:textId="050529A9" w:rsidR="00C92E44" w:rsidRPr="00146D5B" w:rsidRDefault="002801B2" w:rsidP="002F255D">
      <w:pPr>
        <w:pStyle w:val="Listapunktowana1"/>
        <w:numPr>
          <w:ilvl w:val="0"/>
          <w:numId w:val="7"/>
        </w:numPr>
        <w:rPr>
          <w:rFonts w:ascii="Times New Roman" w:hAnsi="Times New Roman" w:cs="Times New Roman"/>
          <w:sz w:val="22"/>
          <w:lang w:val="en-US"/>
        </w:rPr>
      </w:pPr>
      <w:hyperlink r:id="rId11" w:history="1">
        <w:r w:rsidR="002F255D" w:rsidRPr="00146D5B">
          <w:rPr>
            <w:rStyle w:val="Hipercze"/>
            <w:rFonts w:ascii="Times New Roman" w:hAnsi="Times New Roman" w:cs="Times New Roman"/>
            <w:color w:val="auto"/>
            <w:sz w:val="22"/>
            <w:lang w:val="en-US"/>
          </w:rPr>
          <w:t>https://ec.europa.eu/research/participants/data/ref/h2020/grants_manual/hi/ethics/h2020_hi_ethics-self-assess_en.pdf</w:t>
        </w:r>
      </w:hyperlink>
    </w:p>
    <w:p w14:paraId="3DB17D3E" w14:textId="77777777" w:rsidR="00C92E44" w:rsidRPr="00146D5B" w:rsidRDefault="002801B2" w:rsidP="002F255D">
      <w:pPr>
        <w:pStyle w:val="Listapunktowana1"/>
        <w:numPr>
          <w:ilvl w:val="0"/>
          <w:numId w:val="7"/>
        </w:numPr>
        <w:rPr>
          <w:rFonts w:ascii="Times New Roman" w:hAnsi="Times New Roman" w:cs="Times New Roman"/>
          <w:sz w:val="22"/>
          <w:lang w:val="en-US"/>
        </w:rPr>
      </w:pPr>
      <w:hyperlink r:id="rId12" w:history="1">
        <w:r w:rsidR="00C92E44" w:rsidRPr="00146D5B">
          <w:rPr>
            <w:rStyle w:val="Hipercze"/>
            <w:rFonts w:ascii="Times New Roman" w:hAnsi="Times New Roman" w:cs="Times New Roman"/>
            <w:color w:val="auto"/>
            <w:sz w:val="22"/>
            <w:u w:val="none"/>
            <w:lang w:val="en-US"/>
          </w:rPr>
          <w:t>https://ec.europa.eu/research/participants/docs/h2020-funding-guide/cross-cutting-issues/ethics_en.htm</w:t>
        </w:r>
      </w:hyperlink>
      <w:r w:rsidR="00C92E44" w:rsidRPr="00146D5B">
        <w:rPr>
          <w:rFonts w:ascii="Times New Roman" w:hAnsi="Times New Roman" w:cs="Times New Roman"/>
          <w:sz w:val="22"/>
          <w:lang w:val="en-US"/>
        </w:rPr>
        <w:t xml:space="preserve"> </w:t>
      </w:r>
    </w:p>
    <w:p w14:paraId="29AB383E" w14:textId="3352B2D8" w:rsidR="00D067F4" w:rsidRPr="00146D5B" w:rsidRDefault="00D067F4" w:rsidP="00C92E44">
      <w:pPr>
        <w:rPr>
          <w:rFonts w:ascii="Times New Roman" w:hAnsi="Times New Roman" w:cs="Times New Roman"/>
          <w:i/>
          <w:iCs/>
          <w:sz w:val="22"/>
          <w:lang w:val="en-US"/>
        </w:rPr>
      </w:pPr>
    </w:p>
    <w:sectPr w:rsidR="00D067F4" w:rsidRPr="00146D5B" w:rsidSect="002E74E6">
      <w:footerReference w:type="default" r:id="rId13"/>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2BEA1" w14:textId="77777777" w:rsidR="002801B2" w:rsidRDefault="002801B2" w:rsidP="00F87267">
      <w:pPr>
        <w:spacing w:after="0"/>
      </w:pPr>
      <w:r>
        <w:separator/>
      </w:r>
    </w:p>
  </w:endnote>
  <w:endnote w:type="continuationSeparator" w:id="0">
    <w:p w14:paraId="1F55515F" w14:textId="77777777" w:rsidR="002801B2" w:rsidRDefault="002801B2"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Light">
    <w:altName w:val="Calibri"/>
    <w:charset w:val="EE"/>
    <w:family w:val="auto"/>
    <w:pitch w:val="variable"/>
    <w:sig w:usb0="20000007" w:usb1="00000001" w:usb2="00000000" w:usb3="00000000" w:csb0="00000193" w:csb1="00000000"/>
    <w:embedRegular r:id="rId1" w:fontKey="{92C46AF6-AD65-4EBB-A072-F44BEE5633C4}"/>
    <w:embedBold r:id="rId2" w:fontKey="{1EFBE37A-C3E2-4C1A-8725-BFCA3B78ECB6}"/>
    <w:embedItalic r:id="rId3" w:fontKey="{F81931A7-B05D-48B7-9F3C-65EA769C32DA}"/>
    <w:embedBoldItalic r:id="rId4" w:fontKey="{76305A16-9603-45A8-9D20-5BD64503ADAC}"/>
  </w:font>
  <w:font w:name="Nunito Sans Black">
    <w:altName w:val="Calibri"/>
    <w:charset w:val="EE"/>
    <w:family w:val="auto"/>
    <w:pitch w:val="variable"/>
    <w:sig w:usb0="20000007" w:usb1="00000001" w:usb2="00000000" w:usb3="00000000" w:csb0="00000193" w:csb1="00000000"/>
    <w:embedRegular r:id="rId5" w:fontKey="{0C75D1CB-0063-49BA-9E0F-52106BE7C294}"/>
    <w:embedBold r:id="rId6" w:fontKey="{09D849D6-0BB5-49E5-A468-4B509E84CD81}"/>
  </w:font>
  <w:font w:name="Nunito Sans">
    <w:altName w:val="Calibri"/>
    <w:charset w:val="EE"/>
    <w:family w:val="auto"/>
    <w:pitch w:val="variable"/>
    <w:sig w:usb0="20000007" w:usb1="00000001" w:usb2="00000000" w:usb3="00000000" w:csb0="00000193" w:csb1="00000000"/>
    <w:embedRegular r:id="rId7" w:fontKey="{685112A1-BFD5-4DF4-BB1D-0321158923FE}"/>
  </w:font>
  <w:font w:name="Nunito Sans SemiBold">
    <w:charset w:val="EE"/>
    <w:family w:val="auto"/>
    <w:pitch w:val="variable"/>
    <w:sig w:usb0="20000007" w:usb1="00000001" w:usb2="00000000" w:usb3="00000000" w:csb0="00000193" w:csb1="00000000"/>
    <w:embedRegular r:id="rId8" w:fontKey="{E3EE25CC-5D76-45FE-960C-B099E1E42A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5890C" w14:textId="77777777" w:rsidR="002801B2" w:rsidRDefault="002801B2" w:rsidP="00F87267">
      <w:pPr>
        <w:spacing w:after="0"/>
      </w:pPr>
      <w:r>
        <w:separator/>
      </w:r>
    </w:p>
  </w:footnote>
  <w:footnote w:type="continuationSeparator" w:id="0">
    <w:p w14:paraId="3F07DB05" w14:textId="77777777" w:rsidR="002801B2" w:rsidRDefault="002801B2" w:rsidP="00F872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90.8pt;height:130.8pt" o:bullet="t">
        <v:imagedata r:id="rId1" o:title="Punktor"/>
      </v:shape>
    </w:pict>
  </w:numPicBullet>
  <w:numPicBullet w:numPicBulletId="1">
    <w:pict>
      <v:shape id="_x0000_i1073" type="#_x0000_t75" style="width:193.2pt;height:13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117468"/>
    <w:multiLevelType w:val="hybridMultilevel"/>
    <w:tmpl w:val="2D4C01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19554E0"/>
    <w:multiLevelType w:val="hybridMultilevel"/>
    <w:tmpl w:val="D42406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2"/>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kwrwUAnQTycCwAAAA="/>
  </w:docVars>
  <w:rsids>
    <w:rsidRoot w:val="00F87267"/>
    <w:rsid w:val="000060B1"/>
    <w:rsid w:val="00010B85"/>
    <w:rsid w:val="000465B9"/>
    <w:rsid w:val="00085650"/>
    <w:rsid w:val="000954F6"/>
    <w:rsid w:val="000A18E7"/>
    <w:rsid w:val="000D45C5"/>
    <w:rsid w:val="0011154D"/>
    <w:rsid w:val="001430B9"/>
    <w:rsid w:val="00146D5B"/>
    <w:rsid w:val="00147A58"/>
    <w:rsid w:val="001A58B9"/>
    <w:rsid w:val="001B733E"/>
    <w:rsid w:val="001D4906"/>
    <w:rsid w:val="00230C9B"/>
    <w:rsid w:val="002322C6"/>
    <w:rsid w:val="002355B4"/>
    <w:rsid w:val="00254F3E"/>
    <w:rsid w:val="002801B2"/>
    <w:rsid w:val="00284362"/>
    <w:rsid w:val="002A7CAE"/>
    <w:rsid w:val="002B2A56"/>
    <w:rsid w:val="002E6339"/>
    <w:rsid w:val="002E74E6"/>
    <w:rsid w:val="002F255D"/>
    <w:rsid w:val="00320AF6"/>
    <w:rsid w:val="00354DD0"/>
    <w:rsid w:val="003A45A2"/>
    <w:rsid w:val="003D16B2"/>
    <w:rsid w:val="00411D22"/>
    <w:rsid w:val="00416605"/>
    <w:rsid w:val="0045035E"/>
    <w:rsid w:val="004622F4"/>
    <w:rsid w:val="005571C8"/>
    <w:rsid w:val="005F0E45"/>
    <w:rsid w:val="00614145"/>
    <w:rsid w:val="00625071"/>
    <w:rsid w:val="00631673"/>
    <w:rsid w:val="00653CF3"/>
    <w:rsid w:val="00660955"/>
    <w:rsid w:val="00697333"/>
    <w:rsid w:val="006B56B6"/>
    <w:rsid w:val="006C47E5"/>
    <w:rsid w:val="006C5A8A"/>
    <w:rsid w:val="00700689"/>
    <w:rsid w:val="0071714D"/>
    <w:rsid w:val="00762823"/>
    <w:rsid w:val="007A6034"/>
    <w:rsid w:val="007D15BC"/>
    <w:rsid w:val="007E7E9C"/>
    <w:rsid w:val="007F36C7"/>
    <w:rsid w:val="00832988"/>
    <w:rsid w:val="00844357"/>
    <w:rsid w:val="008546FB"/>
    <w:rsid w:val="00872E26"/>
    <w:rsid w:val="00877DC9"/>
    <w:rsid w:val="00884DDF"/>
    <w:rsid w:val="008B577D"/>
    <w:rsid w:val="008D36BA"/>
    <w:rsid w:val="00906BCC"/>
    <w:rsid w:val="00936207"/>
    <w:rsid w:val="00936F39"/>
    <w:rsid w:val="00943368"/>
    <w:rsid w:val="00967A59"/>
    <w:rsid w:val="009723E1"/>
    <w:rsid w:val="009D5050"/>
    <w:rsid w:val="009E270C"/>
    <w:rsid w:val="00A04FFE"/>
    <w:rsid w:val="00A731A6"/>
    <w:rsid w:val="00A73C27"/>
    <w:rsid w:val="00AF557F"/>
    <w:rsid w:val="00B038FA"/>
    <w:rsid w:val="00B333FA"/>
    <w:rsid w:val="00B35F4F"/>
    <w:rsid w:val="00B648CE"/>
    <w:rsid w:val="00B74EA7"/>
    <w:rsid w:val="00B8107B"/>
    <w:rsid w:val="00BA6E36"/>
    <w:rsid w:val="00BD3288"/>
    <w:rsid w:val="00C11023"/>
    <w:rsid w:val="00C41361"/>
    <w:rsid w:val="00C57A70"/>
    <w:rsid w:val="00C92E44"/>
    <w:rsid w:val="00CE1553"/>
    <w:rsid w:val="00CE6AAF"/>
    <w:rsid w:val="00D067F4"/>
    <w:rsid w:val="00D6588E"/>
    <w:rsid w:val="00D75BA4"/>
    <w:rsid w:val="00D86BDE"/>
    <w:rsid w:val="00DF0A52"/>
    <w:rsid w:val="00E003C9"/>
    <w:rsid w:val="00E24639"/>
    <w:rsid w:val="00E715EB"/>
    <w:rsid w:val="00E970D5"/>
    <w:rsid w:val="00EB481D"/>
    <w:rsid w:val="00EC7B63"/>
    <w:rsid w:val="00F87267"/>
    <w:rsid w:val="00FB2205"/>
    <w:rsid w:val="00FC2EF4"/>
    <w:rsid w:val="00FC5F72"/>
    <w:rsid w:val="0C99595F"/>
    <w:rsid w:val="0F53C300"/>
    <w:rsid w:val="1FE2F2D2"/>
    <w:rsid w:val="2CAE8E62"/>
    <w:rsid w:val="30DBF0ED"/>
    <w:rsid w:val="4DEE0C19"/>
    <w:rsid w:val="59289A8F"/>
    <w:rsid w:val="623108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 w:type="character" w:customStyle="1" w:styleId="eop">
    <w:name w:val="eop"/>
    <w:basedOn w:val="Domylnaczcionkaakapitu"/>
    <w:rsid w:val="00C92E44"/>
  </w:style>
  <w:style w:type="character" w:customStyle="1" w:styleId="normaltextrun">
    <w:name w:val="normaltextrun"/>
    <w:rsid w:val="00C92E44"/>
  </w:style>
  <w:style w:type="character" w:styleId="Nierozpoznanawzmianka">
    <w:name w:val="Unresolved Mention"/>
    <w:basedOn w:val="Domylnaczcionkaakapitu"/>
    <w:uiPriority w:val="99"/>
    <w:semiHidden/>
    <w:unhideWhenUsed/>
    <w:rsid w:val="002F2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europa.eu/research/participants/docs/h2020-funding-guide/cross-cutting-issues/ethics_en.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research/participants/data/ref/h2020/grants_manual/hi/ethics/h2020_hi_ethics-self-assess_en.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2B371EC4-EEAA-45C8-8B83-681524406D20}">
  <ds:schemaRefs>
    <ds:schemaRef ds:uri="http://schemas.microsoft.com/sharepoint/v3/contenttype/forms"/>
  </ds:schemaRefs>
</ds:datastoreItem>
</file>

<file path=customXml/itemProps2.xml><?xml version="1.0" encoding="utf-8"?>
<ds:datastoreItem xmlns:ds="http://schemas.openxmlformats.org/officeDocument/2006/customXml" ds:itemID="{16F9B6A5-9C39-473D-B32A-2BEB38C7EB05}"/>
</file>

<file path=customXml/itemProps3.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customXml/itemProps4.xml><?xml version="1.0" encoding="utf-8"?>
<ds:datastoreItem xmlns:ds="http://schemas.openxmlformats.org/officeDocument/2006/customXml" ds:itemID="{07DCBE13-51B5-4206-A6E9-D8D7AD93EC41}">
  <ds:schemaRefs>
    <ds:schemaRef ds:uri="http://schemas.microsoft.com/office/2006/metadata/properties"/>
    <ds:schemaRef ds:uri="http://schemas.microsoft.com/office/infopath/2007/PartnerControls"/>
    <ds:schemaRef ds:uri="c8326abf-9c36-4e8a-b1b1-f0fc102aad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464</Characters>
  <Application>Microsoft Office Word</Application>
  <DocSecurity>0</DocSecurity>
  <Lines>12</Lines>
  <Paragraphs>3</Paragraphs>
  <ScaleCrop>false</ScaleCrop>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Dolińska-Rydzek Magda</cp:lastModifiedBy>
  <cp:revision>10</cp:revision>
  <cp:lastPrinted>2021-02-25T10:10:00Z</cp:lastPrinted>
  <dcterms:created xsi:type="dcterms:W3CDTF">2021-03-12T13:56:00Z</dcterms:created>
  <dcterms:modified xsi:type="dcterms:W3CDTF">2021-03-1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